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C2DE16" w14:textId="1400F960"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0EEA16C1" w14:textId="17712325"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9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10" w:history="1">
        <w:r w:rsidR="001023CC" w:rsidRPr="0073459A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14:paraId="57B67D19" w14:textId="77777777" w:rsidR="0026131E" w:rsidRPr="0026131E" w:rsidRDefault="0026131E" w:rsidP="0026131E"/>
    <w:p w14:paraId="43CEE3F5" w14:textId="77777777" w:rsidR="002233F9" w:rsidRPr="005F26EF" w:rsidRDefault="002233F9" w:rsidP="002233F9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5F26EF">
        <w:rPr>
          <w:highlight w:val="yellow"/>
        </w:rPr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5F26EF" w:rsidRDefault="001D2495" w:rsidP="001D2495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5F26EF">
        <w:rPr>
          <w:highlight w:val="yellow"/>
        </w:rPr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</w:t>
      </w:r>
      <w:proofErr w:type="gramStart"/>
      <w:r w:rsidRPr="00171B15">
        <w:rPr>
          <w:rStyle w:val="CodeChar"/>
        </w:rPr>
        <w:t>}</w:t>
      </w:r>
      <w:r w:rsidRPr="00171B15">
        <w:rPr>
          <w:rFonts w:ascii="Consolas" w:hAnsi="Consolas"/>
          <w:b/>
        </w:rPr>
        <w:t>`</w:t>
      </w:r>
      <w:proofErr w:type="gramEnd"/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lastRenderedPageBreak/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744FD9" w:rsidRDefault="002233F9" w:rsidP="002233F9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744FD9">
        <w:rPr>
          <w:highlight w:val="yellow"/>
        </w:rPr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D4565" w:rsidRDefault="007115E3" w:rsidP="007115E3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2D4565">
        <w:rPr>
          <w:highlight w:val="yellow"/>
        </w:rPr>
        <w:lastRenderedPageBreak/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4E0714" w:rsidRDefault="007115E3" w:rsidP="007115E3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4E0714">
        <w:rPr>
          <w:highlight w:val="yellow"/>
        </w:rPr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D839A8" w:rsidRDefault="007115E3" w:rsidP="007115E3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D839A8">
        <w:rPr>
          <w:highlight w:val="yellow"/>
        </w:rPr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DB1F10" w:rsidRDefault="002233F9" w:rsidP="002233F9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DB1F10">
        <w:rPr>
          <w:highlight w:val="yellow"/>
        </w:rPr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3B4574" w:rsidRDefault="007115E3" w:rsidP="007115E3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3B4574">
        <w:rPr>
          <w:highlight w:val="yellow"/>
        </w:rPr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0B268A" w:rsidRDefault="002233F9" w:rsidP="002233F9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0B268A">
        <w:rPr>
          <w:highlight w:val="yellow"/>
        </w:rPr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F33F9A" w:rsidRDefault="002233F9" w:rsidP="002233F9">
      <w:pPr>
        <w:pStyle w:val="2"/>
        <w:numPr>
          <w:ilvl w:val="0"/>
          <w:numId w:val="40"/>
        </w:numPr>
        <w:rPr>
          <w:highlight w:val="yellow"/>
          <w:lang w:val="bg-BG"/>
        </w:rPr>
      </w:pPr>
      <w:r w:rsidRPr="00F33F9A">
        <w:rPr>
          <w:highlight w:val="yellow"/>
        </w:rPr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33AD3" w:rsidRDefault="002233F9" w:rsidP="002233F9">
      <w:pPr>
        <w:pStyle w:val="2"/>
        <w:numPr>
          <w:ilvl w:val="0"/>
          <w:numId w:val="40"/>
        </w:numPr>
        <w:rPr>
          <w:highlight w:val="yellow"/>
          <w:lang w:val="bg-BG"/>
        </w:rPr>
      </w:pPr>
      <w:bookmarkStart w:id="1" w:name="_GoBack"/>
      <w:bookmarkEnd w:id="1"/>
      <w:r w:rsidRPr="00233AD3">
        <w:rPr>
          <w:highlight w:val="yellow"/>
        </w:rPr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</w:t>
      </w:r>
      <w:proofErr w:type="gramStart"/>
      <w:r w:rsidR="00AE6DA5" w:rsidRPr="00AE6DA5">
        <w:rPr>
          <w:rFonts w:ascii="Consolas" w:hAnsi="Consolas"/>
          <w:b/>
          <w:bCs/>
          <w:noProof/>
        </w:rPr>
        <w:t>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</w:p>
    <w:p w14:paraId="6524091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57D32EF" w14:textId="77777777" w:rsidR="0005412C" w:rsidRDefault="0005412C" w:rsidP="008068A2">
      <w:pPr>
        <w:spacing w:after="0" w:line="240" w:lineRule="auto"/>
      </w:pPr>
      <w:r>
        <w:separator/>
      </w:r>
    </w:p>
  </w:endnote>
  <w:endnote w:type="continuationSeparator" w:id="0">
    <w:p w14:paraId="23D2A691" w14:textId="77777777" w:rsidR="0005412C" w:rsidRDefault="000541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33AD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33AD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33AD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33AD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0BBDB74" w14:textId="77777777" w:rsidR="0005412C" w:rsidRDefault="0005412C" w:rsidP="008068A2">
      <w:pPr>
        <w:spacing w:after="0" w:line="240" w:lineRule="auto"/>
      </w:pPr>
      <w:r>
        <w:separator/>
      </w:r>
    </w:p>
  </w:footnote>
  <w:footnote w:type="continuationSeparator" w:id="0">
    <w:p w14:paraId="14B47AB4" w14:textId="77777777" w:rsidR="0005412C" w:rsidRDefault="000541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rQUA3m1p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412C"/>
    <w:rsid w:val="00064D15"/>
    <w:rsid w:val="000714A2"/>
    <w:rsid w:val="0008559D"/>
    <w:rsid w:val="00086727"/>
    <w:rsid w:val="0009209B"/>
    <w:rsid w:val="00097385"/>
    <w:rsid w:val="000A6778"/>
    <w:rsid w:val="000A6794"/>
    <w:rsid w:val="000B268A"/>
    <w:rsid w:val="000B39E6"/>
    <w:rsid w:val="000B56F0"/>
    <w:rsid w:val="000C5361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2495"/>
    <w:rsid w:val="001D50AE"/>
    <w:rsid w:val="001E1161"/>
    <w:rsid w:val="001E3FEF"/>
    <w:rsid w:val="00202683"/>
    <w:rsid w:val="00215FCE"/>
    <w:rsid w:val="002233F9"/>
    <w:rsid w:val="002326A7"/>
    <w:rsid w:val="00232E7D"/>
    <w:rsid w:val="00233AD3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4565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4574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714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5F26EF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24DA4"/>
    <w:rsid w:val="00744DA4"/>
    <w:rsid w:val="00744FD9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839A8"/>
    <w:rsid w:val="00D910AA"/>
    <w:rsid w:val="00DA028F"/>
    <w:rsid w:val="00DB1F10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33F9A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judge.softuni.org/Contests/1189" TargetMode="Externa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732/programming-fundamentals-with-javascript-may-2022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0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image" Target="media/image19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4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8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23" Type="http://schemas.openxmlformats.org/officeDocument/2006/relationships/image" Target="media/image11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31" Type="http://schemas.openxmlformats.org/officeDocument/2006/relationships/image" Target="media/image150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70.png"/><Relationship Id="rId8" Type="http://schemas.openxmlformats.org/officeDocument/2006/relationships/image" Target="media/image13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B0EEA6-956A-42E5-B94A-DCFC016E0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</TotalTime>
  <Pages>6</Pages>
  <Words>728</Words>
  <Characters>415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49</cp:revision>
  <cp:lastPrinted>2015-10-26T22:35:00Z</cp:lastPrinted>
  <dcterms:created xsi:type="dcterms:W3CDTF">2019-11-12T12:29:00Z</dcterms:created>
  <dcterms:modified xsi:type="dcterms:W3CDTF">2023-01-08T10:53:00Z</dcterms:modified>
  <cp:category>computer programming;programming;software development;software engineering</cp:category>
</cp:coreProperties>
</file>